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02BD1" w14:textId="77777777" w:rsidR="003914B3" w:rsidRDefault="003914B3" w:rsidP="003914B3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CCDBE19" w14:textId="77777777" w:rsidR="003914B3" w:rsidRDefault="003914B3" w:rsidP="003914B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1D209F49" w14:textId="77777777" w:rsidR="00780DC8" w:rsidRPr="00BA60EE" w:rsidRDefault="00780DC8" w:rsidP="00A41AB6">
      <w:pPr>
        <w:pStyle w:val="Heading1"/>
        <w:spacing w:before="0" w:after="240"/>
        <w:rPr>
          <w:bCs w:val="0"/>
          <w:sz w:val="28"/>
          <w:szCs w:val="22"/>
        </w:rPr>
      </w:pPr>
      <w:r w:rsidRPr="00BA60EE">
        <w:rPr>
          <w:bCs w:val="0"/>
          <w:sz w:val="28"/>
          <w:szCs w:val="22"/>
        </w:rPr>
        <w:t>Task 1</w:t>
      </w:r>
    </w:p>
    <w:p w14:paraId="1D209F4B" w14:textId="465E7D1E" w:rsidR="00597130" w:rsidRPr="00CB5037" w:rsidRDefault="00597130" w:rsidP="00A41AB6">
      <w:pPr>
        <w:pStyle w:val="ListParagraph"/>
        <w:numPr>
          <w:ilvl w:val="0"/>
          <w:numId w:val="7"/>
        </w:numPr>
        <w:spacing w:after="240"/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CB5037">
        <w:rPr>
          <w:rFonts w:ascii="Arial" w:eastAsia="Times New Roman" w:hAnsi="Arial" w:cs="Arial"/>
          <w:szCs w:val="22"/>
          <w:lang w:eastAsia="en-GB"/>
        </w:rPr>
        <w:t>Write your</w:t>
      </w:r>
      <w:r w:rsidR="00DA046F">
        <w:rPr>
          <w:rFonts w:ascii="Arial" w:eastAsia="Times New Roman" w:hAnsi="Arial" w:cs="Arial"/>
          <w:szCs w:val="22"/>
          <w:lang w:eastAsia="en-GB"/>
        </w:rPr>
        <w:t xml:space="preserve"> first and last</w:t>
      </w:r>
      <w:r w:rsidRPr="00CB5037">
        <w:rPr>
          <w:rFonts w:ascii="Arial" w:eastAsia="Times New Roman" w:hAnsi="Arial" w:cs="Arial"/>
          <w:szCs w:val="22"/>
          <w:lang w:eastAsia="en-GB"/>
        </w:rPr>
        <w:t xml:space="preserve"> initials in binary digits below using the ASCII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"/>
        <w:gridCol w:w="577"/>
        <w:gridCol w:w="577"/>
        <w:gridCol w:w="577"/>
        <w:gridCol w:w="577"/>
        <w:gridCol w:w="577"/>
        <w:gridCol w:w="578"/>
        <w:gridCol w:w="578"/>
        <w:gridCol w:w="578"/>
        <w:gridCol w:w="578"/>
        <w:gridCol w:w="578"/>
        <w:gridCol w:w="578"/>
        <w:gridCol w:w="578"/>
        <w:gridCol w:w="578"/>
        <w:gridCol w:w="578"/>
        <w:gridCol w:w="578"/>
      </w:tblGrid>
      <w:tr w:rsidR="00597130" w:rsidRPr="00CB5037" w14:paraId="1D209F5D" w14:textId="77777777" w:rsidTr="001C4C67">
        <w:trPr>
          <w:trHeight w:val="533"/>
        </w:trPr>
        <w:tc>
          <w:tcPr>
            <w:tcW w:w="577" w:type="dxa"/>
          </w:tcPr>
          <w:p w14:paraId="1D209F4D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7" w:type="dxa"/>
          </w:tcPr>
          <w:p w14:paraId="1D209F4E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7" w:type="dxa"/>
          </w:tcPr>
          <w:p w14:paraId="1D209F4F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7" w:type="dxa"/>
          </w:tcPr>
          <w:p w14:paraId="1D209F50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7" w:type="dxa"/>
          </w:tcPr>
          <w:p w14:paraId="1D209F51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7" w:type="dxa"/>
          </w:tcPr>
          <w:p w14:paraId="1D209F52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3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  <w:tcBorders>
              <w:right w:val="single" w:sz="18" w:space="0" w:color="auto"/>
            </w:tcBorders>
          </w:tcPr>
          <w:p w14:paraId="1D209F54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  <w:tcBorders>
              <w:left w:val="single" w:sz="18" w:space="0" w:color="auto"/>
            </w:tcBorders>
          </w:tcPr>
          <w:p w14:paraId="1D209F55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6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7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8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9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A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B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78" w:type="dxa"/>
          </w:tcPr>
          <w:p w14:paraId="1D209F5C" w14:textId="77777777" w:rsidR="00597130" w:rsidRPr="00CB5037" w:rsidRDefault="00597130" w:rsidP="001C4C67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1D209F5F" w14:textId="25E4CCE5" w:rsidR="00597130" w:rsidRPr="00CB5037" w:rsidRDefault="00597130" w:rsidP="00A41AB6">
      <w:pPr>
        <w:pStyle w:val="ListParagraph"/>
        <w:numPr>
          <w:ilvl w:val="0"/>
          <w:numId w:val="7"/>
        </w:numPr>
        <w:tabs>
          <w:tab w:val="right" w:pos="9072"/>
        </w:tabs>
        <w:spacing w:before="240"/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CB5037">
        <w:rPr>
          <w:rFonts w:ascii="Arial" w:eastAsia="Times New Roman" w:hAnsi="Arial" w:cs="Arial"/>
          <w:szCs w:val="22"/>
          <w:lang w:eastAsia="en-GB"/>
        </w:rPr>
        <w:t xml:space="preserve">Using the 8-bit ASCII set, what would be the total size in bytes of the </w:t>
      </w:r>
      <w:r w:rsidR="00DA046F">
        <w:rPr>
          <w:rFonts w:ascii="Arial" w:eastAsia="Times New Roman" w:hAnsi="Arial" w:cs="Arial"/>
          <w:szCs w:val="22"/>
          <w:lang w:eastAsia="en-GB"/>
        </w:rPr>
        <w:t xml:space="preserve">characters </w:t>
      </w:r>
      <w:r w:rsidR="00DA046F">
        <w:rPr>
          <w:rFonts w:ascii="Arial" w:eastAsia="Times New Roman" w:hAnsi="Arial" w:cs="Arial"/>
          <w:szCs w:val="22"/>
          <w:lang w:eastAsia="en-GB"/>
        </w:rPr>
        <w:br/>
      </w:r>
      <w:r w:rsidR="00A077E0">
        <w:rPr>
          <w:rFonts w:ascii="Arial" w:eastAsia="Times New Roman" w:hAnsi="Arial" w:cs="Arial"/>
          <w:szCs w:val="22"/>
          <w:lang w:eastAsia="en-GB"/>
        </w:rPr>
        <w:t>"</w:t>
      </w:r>
      <w:r w:rsidR="007D6B40">
        <w:rPr>
          <w:rFonts w:ascii="Arial" w:eastAsia="Times New Roman" w:hAnsi="Arial" w:cs="Arial"/>
          <w:szCs w:val="22"/>
          <w:lang w:eastAsia="en-GB"/>
        </w:rPr>
        <w:t>Computer Science</w:t>
      </w:r>
      <w:r w:rsidR="00A077E0">
        <w:rPr>
          <w:rFonts w:ascii="Arial" w:eastAsia="Times New Roman" w:hAnsi="Arial" w:cs="Arial"/>
          <w:szCs w:val="22"/>
          <w:lang w:eastAsia="en-GB"/>
        </w:rPr>
        <w:t>"</w:t>
      </w:r>
      <w:r w:rsidR="007D6B40">
        <w:rPr>
          <w:rFonts w:ascii="Arial" w:eastAsia="Times New Roman" w:hAnsi="Arial" w:cs="Arial"/>
          <w:szCs w:val="22"/>
          <w:lang w:eastAsia="en-GB"/>
        </w:rPr>
        <w:t>?</w:t>
      </w:r>
      <w:r w:rsidRPr="00CB5037">
        <w:rPr>
          <w:rFonts w:ascii="Arial" w:eastAsia="Times New Roman" w:hAnsi="Arial" w:cs="Arial"/>
          <w:szCs w:val="22"/>
          <w:lang w:eastAsia="en-GB"/>
        </w:rPr>
        <w:tab/>
      </w:r>
    </w:p>
    <w:p w14:paraId="1D209F60" w14:textId="77777777" w:rsidR="007D6B40" w:rsidRDefault="007D6B40" w:rsidP="007D6B40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1" w14:textId="77777777" w:rsidR="007D6B40" w:rsidRDefault="007D6B40" w:rsidP="007D6B40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2" w14:textId="77777777" w:rsidR="00597130" w:rsidRPr="00CB5037" w:rsidRDefault="00597130" w:rsidP="00597130">
      <w:pPr>
        <w:pStyle w:val="ListParagraph"/>
        <w:numPr>
          <w:ilvl w:val="0"/>
          <w:numId w:val="7"/>
        </w:numPr>
        <w:tabs>
          <w:tab w:val="right" w:pos="9072"/>
        </w:tabs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CB5037">
        <w:rPr>
          <w:rFonts w:ascii="Arial" w:eastAsia="Times New Roman" w:hAnsi="Arial" w:cs="Arial"/>
          <w:szCs w:val="22"/>
          <w:lang w:eastAsia="en-GB"/>
        </w:rPr>
        <w:t>What is meant by a character set?</w:t>
      </w:r>
      <w:r w:rsidRPr="00CB5037">
        <w:rPr>
          <w:rFonts w:ascii="Arial" w:eastAsia="Times New Roman" w:hAnsi="Arial" w:cs="Arial"/>
          <w:szCs w:val="22"/>
          <w:lang w:eastAsia="en-GB"/>
        </w:rPr>
        <w:tab/>
      </w:r>
    </w:p>
    <w:p w14:paraId="1D209F63" w14:textId="77777777" w:rsidR="007D6B40" w:rsidRDefault="007D6B40" w:rsidP="007D6B40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4" w14:textId="77777777" w:rsidR="007D6B40" w:rsidRDefault="007D6B40" w:rsidP="007D6B40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5" w14:textId="77777777" w:rsidR="00597130" w:rsidRDefault="00597130" w:rsidP="00597130">
      <w:pPr>
        <w:pStyle w:val="ListParagraph"/>
        <w:numPr>
          <w:ilvl w:val="0"/>
          <w:numId w:val="7"/>
        </w:numPr>
        <w:tabs>
          <w:tab w:val="right" w:pos="9072"/>
        </w:tabs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CB5037">
        <w:rPr>
          <w:rFonts w:ascii="Arial" w:eastAsia="Times New Roman" w:hAnsi="Arial" w:cs="Arial"/>
          <w:szCs w:val="22"/>
          <w:lang w:eastAsia="en-GB"/>
        </w:rPr>
        <w:t xml:space="preserve">How many characters can be represented with the 7-bit ASCII character set? </w:t>
      </w:r>
    </w:p>
    <w:p w14:paraId="1D209F66" w14:textId="77777777" w:rsidR="007D6B40" w:rsidRDefault="007D6B40" w:rsidP="00030BFA">
      <w:pPr>
        <w:pBdr>
          <w:between w:val="single" w:sz="4" w:space="1" w:color="auto"/>
        </w:pBdr>
        <w:tabs>
          <w:tab w:val="left" w:pos="426"/>
        </w:tabs>
        <w:spacing w:before="12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7" w14:textId="77777777" w:rsidR="007D6B40" w:rsidRDefault="007D6B40" w:rsidP="007D6B40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8" w14:textId="77777777" w:rsidR="00FB6B78" w:rsidRDefault="00FB6B78" w:rsidP="00FB6B78">
      <w:pPr>
        <w:ind w:left="426" w:hanging="426"/>
        <w:rPr>
          <w:rFonts w:ascii="Arial" w:hAnsi="Arial" w:cs="Arial"/>
          <w:bCs/>
          <w:szCs w:val="22"/>
        </w:rPr>
      </w:pPr>
      <w:r w:rsidRPr="008E6886">
        <w:rPr>
          <w:rFonts w:ascii="Arial" w:hAnsi="Arial" w:cs="Arial"/>
          <w:bCs/>
          <w:szCs w:val="22"/>
        </w:rPr>
        <w:t>5.</w:t>
      </w:r>
      <w:r w:rsidRPr="008E6886">
        <w:rPr>
          <w:rFonts w:ascii="Arial" w:hAnsi="Arial" w:cs="Arial"/>
          <w:bCs/>
          <w:szCs w:val="22"/>
        </w:rPr>
        <w:tab/>
      </w:r>
      <w:r>
        <w:rPr>
          <w:rFonts w:ascii="Arial" w:hAnsi="Arial" w:cs="Arial"/>
          <w:bCs/>
          <w:szCs w:val="22"/>
        </w:rPr>
        <w:t xml:space="preserve">The eighth bit is used to give an extra 128 characters. Any character in the ASCII table can be typed using the ALT key in combination with its ASCII code. </w:t>
      </w:r>
    </w:p>
    <w:p w14:paraId="1D209F69" w14:textId="77777777" w:rsidR="00FB6B78" w:rsidRDefault="00FB6B78" w:rsidP="00FB6B78">
      <w:pPr>
        <w:ind w:left="426" w:hanging="426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  <w:t>For example, if you type ALT + 065 on the numeric keypad, the l</w:t>
      </w:r>
      <w:r w:rsidR="00B523A7">
        <w:rPr>
          <w:rFonts w:ascii="Arial" w:hAnsi="Arial" w:cs="Arial"/>
          <w:bCs/>
          <w:szCs w:val="22"/>
        </w:rPr>
        <w:t>e</w:t>
      </w:r>
      <w:r>
        <w:rPr>
          <w:rFonts w:ascii="Arial" w:hAnsi="Arial" w:cs="Arial"/>
          <w:bCs/>
          <w:szCs w:val="22"/>
        </w:rPr>
        <w:t>tter A will appear.</w:t>
      </w:r>
    </w:p>
    <w:p w14:paraId="1D209F6A" w14:textId="77777777" w:rsidR="00FB6B78" w:rsidRDefault="00FB6B78" w:rsidP="00FB6B78">
      <w:pPr>
        <w:ind w:left="426" w:hanging="426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</w:r>
    </w:p>
    <w:p w14:paraId="1D209F6B" w14:textId="77777777" w:rsidR="00FB6B78" w:rsidRDefault="00FB6B78" w:rsidP="00FB6B78">
      <w:pPr>
        <w:ind w:left="426" w:hanging="426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  <w:t>What is the binary representation of the letter A?</w:t>
      </w:r>
      <w:r w:rsidR="003706D1">
        <w:rPr>
          <w:rFonts w:ascii="Arial" w:hAnsi="Arial" w:cs="Arial"/>
          <w:bCs/>
          <w:szCs w:val="22"/>
        </w:rPr>
        <w:t xml:space="preserve"> </w:t>
      </w:r>
    </w:p>
    <w:p w14:paraId="1D209F6C" w14:textId="77777777" w:rsidR="007D6B40" w:rsidRDefault="007D6B40" w:rsidP="00030BFA">
      <w:pPr>
        <w:pBdr>
          <w:between w:val="single" w:sz="4" w:space="1" w:color="auto"/>
        </w:pBdr>
        <w:tabs>
          <w:tab w:val="left" w:pos="426"/>
        </w:tabs>
        <w:spacing w:before="12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D" w14:textId="77777777" w:rsidR="007D6B40" w:rsidRDefault="007D6B40" w:rsidP="007D6B40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6E" w14:textId="77777777" w:rsidR="00FB6B78" w:rsidRDefault="00FB6B78" w:rsidP="00FB6B78">
      <w:pPr>
        <w:ind w:left="426" w:hanging="426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  <w:t xml:space="preserve">Typing ALT + 0233 will produce </w:t>
      </w:r>
      <w:r w:rsidRPr="009C1BA6">
        <w:rPr>
          <w:rFonts w:ascii="Arial" w:hAnsi="Arial" w:cs="Arial"/>
          <w:b/>
          <w:bCs/>
          <w:szCs w:val="22"/>
        </w:rPr>
        <w:t>é</w:t>
      </w:r>
      <w:r>
        <w:rPr>
          <w:rFonts w:ascii="Arial" w:hAnsi="Arial" w:cs="Arial"/>
          <w:bCs/>
          <w:szCs w:val="22"/>
        </w:rPr>
        <w:t>.</w:t>
      </w:r>
    </w:p>
    <w:p w14:paraId="1D209F6F" w14:textId="77777777" w:rsidR="00FB6B78" w:rsidRDefault="00FB6B78" w:rsidP="00FB6B78">
      <w:pPr>
        <w:ind w:left="426" w:hanging="426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  <w:t xml:space="preserve">What is the binary representation of the letter </w:t>
      </w:r>
      <w:r w:rsidRPr="009C1BA6">
        <w:rPr>
          <w:rFonts w:ascii="Arial" w:hAnsi="Arial" w:cs="Arial"/>
          <w:b/>
          <w:bCs/>
          <w:szCs w:val="22"/>
        </w:rPr>
        <w:t>é</w:t>
      </w:r>
      <w:r w:rsidRPr="009C1BA6">
        <w:rPr>
          <w:rFonts w:ascii="Arial" w:hAnsi="Arial" w:cs="Arial"/>
          <w:bCs/>
          <w:szCs w:val="22"/>
        </w:rPr>
        <w:t>?</w:t>
      </w:r>
    </w:p>
    <w:p w14:paraId="1D209F70" w14:textId="77777777" w:rsidR="007D6B40" w:rsidRDefault="007D6B40" w:rsidP="00030BFA">
      <w:pPr>
        <w:pBdr>
          <w:between w:val="single" w:sz="4" w:space="1" w:color="auto"/>
        </w:pBdr>
        <w:tabs>
          <w:tab w:val="left" w:pos="426"/>
        </w:tabs>
        <w:spacing w:before="12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9F71" w14:textId="77777777" w:rsidR="007D6B40" w:rsidRDefault="007D6B40" w:rsidP="007D6B40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8390741" w14:textId="17EB7A11" w:rsidR="00DB02E1" w:rsidRPr="00CC34C6" w:rsidRDefault="00DB02E1" w:rsidP="00DB02E1">
      <w:pPr>
        <w:ind w:left="426" w:hanging="426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6.</w:t>
      </w:r>
      <w:r w:rsidRPr="008E6886">
        <w:rPr>
          <w:rFonts w:ascii="Arial" w:hAnsi="Arial" w:cs="Arial"/>
          <w:bCs/>
          <w:szCs w:val="22"/>
        </w:rPr>
        <w:tab/>
      </w:r>
      <w:r>
        <w:rPr>
          <w:rFonts w:ascii="Arial" w:hAnsi="Arial" w:cs="Arial"/>
          <w:bCs/>
          <w:szCs w:val="22"/>
        </w:rPr>
        <w:t xml:space="preserve">The </w:t>
      </w:r>
      <w:r w:rsidR="00100503">
        <w:rPr>
          <w:rFonts w:ascii="Arial" w:hAnsi="Arial" w:cs="Arial"/>
          <w:bCs/>
          <w:szCs w:val="22"/>
        </w:rPr>
        <w:t xml:space="preserve">Python </w:t>
      </w:r>
      <w:r>
        <w:rPr>
          <w:rFonts w:ascii="Arial" w:hAnsi="Arial" w:cs="Arial"/>
          <w:bCs/>
          <w:szCs w:val="22"/>
        </w:rPr>
        <w:t xml:space="preserve">function </w:t>
      </w:r>
      <w:proofErr w:type="spellStart"/>
      <w:r w:rsidR="00AB5478">
        <w:rPr>
          <w:rFonts w:ascii="Arial" w:hAnsi="Arial" w:cs="Arial"/>
          <w:b/>
          <w:szCs w:val="22"/>
        </w:rPr>
        <w:t>ord</w:t>
      </w:r>
      <w:proofErr w:type="spellEnd"/>
      <w:r>
        <w:rPr>
          <w:rFonts w:ascii="Arial" w:hAnsi="Arial" w:cs="Arial"/>
          <w:b/>
          <w:bCs/>
          <w:szCs w:val="22"/>
        </w:rPr>
        <w:t>(c)</w:t>
      </w:r>
      <w:r>
        <w:rPr>
          <w:rFonts w:ascii="Arial" w:hAnsi="Arial" w:cs="Arial"/>
          <w:bCs/>
          <w:szCs w:val="22"/>
        </w:rPr>
        <w:t xml:space="preserve"> returns the denary value of the ASCII code for character </w:t>
      </w:r>
      <w:r>
        <w:rPr>
          <w:rFonts w:ascii="Arial" w:hAnsi="Arial" w:cs="Arial"/>
          <w:b/>
          <w:bCs/>
          <w:szCs w:val="22"/>
        </w:rPr>
        <w:t>c</w:t>
      </w:r>
      <w:r>
        <w:rPr>
          <w:rFonts w:ascii="Arial" w:hAnsi="Arial" w:cs="Arial"/>
          <w:bCs/>
          <w:szCs w:val="22"/>
        </w:rPr>
        <w:t>.</w:t>
      </w:r>
    </w:p>
    <w:p w14:paraId="5ED7FE43" w14:textId="1E13F48F" w:rsidR="00DB02E1" w:rsidRDefault="00DB02E1" w:rsidP="00DB02E1">
      <w:pPr>
        <w:spacing w:before="120"/>
        <w:ind w:left="425" w:hanging="425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  <w:t xml:space="preserve">The function </w:t>
      </w:r>
      <w:proofErr w:type="spellStart"/>
      <w:r w:rsidR="00BB70A4">
        <w:rPr>
          <w:rFonts w:ascii="Arial" w:hAnsi="Arial" w:cs="Arial"/>
          <w:b/>
          <w:szCs w:val="22"/>
        </w:rPr>
        <w:t>chr</w:t>
      </w:r>
      <w:proofErr w:type="spellEnd"/>
      <w:r w:rsidRPr="00CC34C6">
        <w:rPr>
          <w:rFonts w:ascii="Arial" w:hAnsi="Arial" w:cs="Arial"/>
          <w:b/>
          <w:bCs/>
          <w:szCs w:val="22"/>
        </w:rPr>
        <w:t>(</w:t>
      </w:r>
      <w:r>
        <w:rPr>
          <w:rFonts w:ascii="Arial" w:hAnsi="Arial" w:cs="Arial"/>
          <w:b/>
          <w:bCs/>
          <w:szCs w:val="22"/>
        </w:rPr>
        <w:t>n</w:t>
      </w:r>
      <w:r w:rsidRPr="00CC34C6">
        <w:rPr>
          <w:rFonts w:ascii="Arial" w:hAnsi="Arial" w:cs="Arial"/>
          <w:b/>
          <w:bCs/>
          <w:szCs w:val="22"/>
        </w:rPr>
        <w:t>)</w:t>
      </w:r>
      <w:r>
        <w:rPr>
          <w:rFonts w:ascii="Arial" w:hAnsi="Arial" w:cs="Arial"/>
          <w:bCs/>
          <w:szCs w:val="22"/>
        </w:rPr>
        <w:t xml:space="preserve"> returns the character whose ASCII code is the integer </w:t>
      </w:r>
      <w:r>
        <w:rPr>
          <w:rFonts w:ascii="Arial" w:hAnsi="Arial" w:cs="Arial"/>
          <w:b/>
          <w:bCs/>
          <w:szCs w:val="22"/>
        </w:rPr>
        <w:t>n</w:t>
      </w:r>
      <w:r>
        <w:rPr>
          <w:rFonts w:ascii="Arial" w:hAnsi="Arial" w:cs="Arial"/>
          <w:bCs/>
          <w:szCs w:val="22"/>
        </w:rPr>
        <w:t>.</w:t>
      </w:r>
    </w:p>
    <w:p w14:paraId="1F422C47" w14:textId="77777777" w:rsidR="00DB02E1" w:rsidRDefault="00DB02E1" w:rsidP="00DB02E1">
      <w:pPr>
        <w:spacing w:before="120"/>
        <w:ind w:left="425" w:hanging="425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  <w:t xml:space="preserve">The ASCII representation for A is 65 (denary). </w:t>
      </w:r>
    </w:p>
    <w:p w14:paraId="1D209F75" w14:textId="77777777" w:rsidR="00AD5B12" w:rsidRDefault="00AD5B12" w:rsidP="00AD5B12">
      <w:pPr>
        <w:ind w:left="426" w:hanging="426"/>
        <w:rPr>
          <w:rFonts w:ascii="Arial" w:hAnsi="Arial" w:cs="Arial"/>
          <w:bCs/>
          <w:szCs w:val="22"/>
        </w:rPr>
      </w:pPr>
    </w:p>
    <w:p w14:paraId="1D209F76" w14:textId="385536DE" w:rsidR="00AD5B12" w:rsidRDefault="00AD5B12" w:rsidP="00AD5B12">
      <w:pPr>
        <w:ind w:left="426" w:hanging="426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ab/>
        <w:t>What will be printed when the following program is run?</w:t>
      </w:r>
      <w:r w:rsidR="0089241B">
        <w:rPr>
          <w:rFonts w:ascii="Arial" w:hAnsi="Arial" w:cs="Arial"/>
          <w:bCs/>
          <w:szCs w:val="22"/>
        </w:rPr>
        <w:t xml:space="preserve"> ____________________________</w:t>
      </w:r>
    </w:p>
    <w:p w14:paraId="1D209F77" w14:textId="77777777" w:rsidR="00AD5B12" w:rsidRDefault="00AD5B12" w:rsidP="00AD5B12">
      <w:pPr>
        <w:ind w:left="426" w:hanging="426"/>
        <w:rPr>
          <w:rFonts w:ascii="Arial" w:hAnsi="Arial" w:cs="Arial"/>
          <w:bCs/>
          <w:szCs w:val="22"/>
        </w:rPr>
      </w:pPr>
    </w:p>
    <w:p w14:paraId="03D6B9A7" w14:textId="69C440D9" w:rsidR="00DB02E1" w:rsidRDefault="00DB02E1" w:rsidP="00DB02E1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Arial" w:hAnsi="Arial" w:cs="Arial"/>
          <w:bCs/>
          <w:szCs w:val="22"/>
        </w:rPr>
        <w:tab/>
      </w:r>
      <w:r>
        <w:rPr>
          <w:rFonts w:ascii="Arial" w:hAnsi="Arial" w:cs="Arial"/>
          <w:bCs/>
          <w:szCs w:val="22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x = </w:t>
      </w:r>
      <w:proofErr w:type="spellStart"/>
      <w:r w:rsidR="00BB70A4">
        <w:rPr>
          <w:rFonts w:ascii="Courier New" w:eastAsia="Times New Roman" w:hAnsi="Courier New" w:cs="Courier New"/>
          <w:szCs w:val="22"/>
          <w:lang w:eastAsia="en-GB"/>
        </w:rPr>
        <w:t>ord</w:t>
      </w:r>
      <w:proofErr w:type="spellEnd"/>
      <w:r>
        <w:rPr>
          <w:rFonts w:ascii="Courier New" w:eastAsia="Times New Roman" w:hAnsi="Courier New" w:cs="Courier New"/>
          <w:szCs w:val="22"/>
          <w:lang w:eastAsia="en-GB"/>
        </w:rPr>
        <w:t>(</w:t>
      </w:r>
      <w:r w:rsidRPr="004A78E7">
        <w:rPr>
          <w:rFonts w:ascii="Courier New" w:eastAsia="Times New Roman" w:hAnsi="Courier New" w:cs="Courier New"/>
          <w:szCs w:val="22"/>
          <w:lang w:eastAsia="en-GB"/>
        </w:rPr>
        <w:t>'</w:t>
      </w:r>
      <w:r>
        <w:rPr>
          <w:rFonts w:ascii="Courier New" w:eastAsia="Times New Roman" w:hAnsi="Courier New" w:cs="Courier New"/>
          <w:szCs w:val="22"/>
          <w:lang w:eastAsia="en-GB"/>
        </w:rPr>
        <w:t>C</w:t>
      </w:r>
      <w:r w:rsidRPr="004A78E7">
        <w:rPr>
          <w:rFonts w:ascii="Courier New" w:eastAsia="Times New Roman" w:hAnsi="Courier New" w:cs="Courier New"/>
          <w:szCs w:val="22"/>
          <w:lang w:eastAsia="en-GB"/>
        </w:rPr>
        <w:t>'</w:t>
      </w:r>
      <w:r>
        <w:rPr>
          <w:rFonts w:ascii="Courier New" w:eastAsia="Times New Roman" w:hAnsi="Courier New" w:cs="Courier New"/>
          <w:szCs w:val="22"/>
          <w:lang w:eastAsia="en-GB"/>
        </w:rPr>
        <w:t>)</w:t>
      </w:r>
    </w:p>
    <w:p w14:paraId="5F9CFB48" w14:textId="77777777" w:rsidR="00DB02E1" w:rsidRDefault="00DB02E1" w:rsidP="00DB02E1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  <w:t>y = x + 3</w:t>
      </w:r>
    </w:p>
    <w:p w14:paraId="2460DB2A" w14:textId="519C40CA" w:rsidR="00DB02E1" w:rsidRDefault="00DB02E1" w:rsidP="00DB02E1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  <w:t xml:space="preserve">z = </w:t>
      </w:r>
      <w:proofErr w:type="spellStart"/>
      <w:r w:rsidR="00BB70A4">
        <w:rPr>
          <w:rFonts w:ascii="Courier New" w:eastAsia="Times New Roman" w:hAnsi="Courier New" w:cs="Courier New"/>
          <w:szCs w:val="22"/>
          <w:lang w:eastAsia="en-GB"/>
        </w:rPr>
        <w:t>chr</w:t>
      </w:r>
      <w:proofErr w:type="spellEnd"/>
      <w:r>
        <w:rPr>
          <w:rFonts w:ascii="Courier New" w:eastAsia="Times New Roman" w:hAnsi="Courier New" w:cs="Courier New"/>
          <w:szCs w:val="22"/>
          <w:lang w:eastAsia="en-GB"/>
        </w:rPr>
        <w:t>(y)</w:t>
      </w:r>
    </w:p>
    <w:p w14:paraId="32C4A437" w14:textId="77777777" w:rsidR="00DB02E1" w:rsidRPr="00AF30B0" w:rsidRDefault="00DB02E1" w:rsidP="00DB02E1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  <w:t>print(</w:t>
      </w:r>
      <w:proofErr w:type="spellStart"/>
      <w:proofErr w:type="gramStart"/>
      <w:r>
        <w:rPr>
          <w:rFonts w:ascii="Courier New" w:eastAsia="Times New Roman" w:hAnsi="Courier New" w:cs="Courier New"/>
          <w:szCs w:val="22"/>
          <w:lang w:eastAsia="en-GB"/>
        </w:rPr>
        <w:t>x,y</w:t>
      </w:r>
      <w:proofErr w:type="gramEnd"/>
      <w:r>
        <w:rPr>
          <w:rFonts w:ascii="Courier New" w:eastAsia="Times New Roman" w:hAnsi="Courier New" w:cs="Courier New"/>
          <w:szCs w:val="22"/>
          <w:lang w:eastAsia="en-GB"/>
        </w:rPr>
        <w:t>,z</w:t>
      </w:r>
      <w:proofErr w:type="spellEnd"/>
      <w:r>
        <w:rPr>
          <w:rFonts w:ascii="Courier New" w:eastAsia="Times New Roman" w:hAnsi="Courier New" w:cs="Courier New"/>
          <w:szCs w:val="22"/>
          <w:lang w:eastAsia="en-GB"/>
        </w:rPr>
        <w:t xml:space="preserve">) </w:t>
      </w:r>
    </w:p>
    <w:p w14:paraId="1D209F7C" w14:textId="77777777" w:rsidR="00967820" w:rsidRPr="008652D3" w:rsidRDefault="00967820" w:rsidP="00967820">
      <w:pPr>
        <w:pStyle w:val="Heading1"/>
        <w:rPr>
          <w:sz w:val="36"/>
        </w:rPr>
      </w:pPr>
      <w:r w:rsidRPr="008652D3">
        <w:rPr>
          <w:bCs w:val="0"/>
          <w:sz w:val="28"/>
          <w:szCs w:val="22"/>
        </w:rPr>
        <w:lastRenderedPageBreak/>
        <w:t>Task 2</w:t>
      </w:r>
    </w:p>
    <w:p w14:paraId="1D209F7D" w14:textId="21CF0BE2" w:rsidR="00967820" w:rsidRPr="00780DC8" w:rsidRDefault="00DB02E1" w:rsidP="008016D1">
      <w:pPr>
        <w:pStyle w:val="Heading1"/>
        <w:ind w:left="426" w:hanging="426"/>
        <w:rPr>
          <w:rFonts w:eastAsia="Times New Roman"/>
          <w:b w:val="0"/>
          <w:bCs w:val="0"/>
          <w:kern w:val="0"/>
          <w:sz w:val="22"/>
          <w:szCs w:val="22"/>
          <w:lang w:eastAsia="en-GB"/>
        </w:rPr>
      </w:pP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1</w:t>
      </w:r>
      <w:r w:rsidR="008016D1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.</w:t>
      </w:r>
      <w:r w:rsidR="008016D1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ab/>
      </w:r>
      <w:r w:rsidR="00967820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Mathematical symbols not represented by keys on the regular QWERTY keyboard are displayed on a computer monitor using an 8x8 grid. Working right to left, columns in the grid are given binary place values of 1, 2, 4, 8, 16, 32, 64 and 128.</w:t>
      </w:r>
    </w:p>
    <w:p w14:paraId="1D209F7E" w14:textId="0922D94F" w:rsidR="00967820" w:rsidRPr="00AB5A7E" w:rsidRDefault="008016D1" w:rsidP="008016D1">
      <w:pPr>
        <w:pStyle w:val="Heading1"/>
        <w:ind w:left="426" w:hanging="426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ab/>
      </w:r>
      <w:r w:rsidR="00967820" w:rsidRPr="00AB5A7E">
        <w:rPr>
          <w:b w:val="0"/>
          <w:bCs w:val="0"/>
          <w:sz w:val="22"/>
          <w:szCs w:val="22"/>
        </w:rPr>
        <w:t>The values from each row are stored in a table, using the place values to calculate the total. Row one in the figure below gives the value of 3.</w:t>
      </w:r>
    </w:p>
    <w:p w14:paraId="1D209F7F" w14:textId="77777777" w:rsidR="00967820" w:rsidRPr="00AB5A7E" w:rsidRDefault="00967820" w:rsidP="008016D1">
      <w:pPr>
        <w:pStyle w:val="ListParagraph"/>
        <w:numPr>
          <w:ilvl w:val="0"/>
          <w:numId w:val="12"/>
        </w:numPr>
        <w:ind w:hanging="294"/>
        <w:rPr>
          <w:rFonts w:ascii="Arial" w:hAnsi="Arial" w:cs="Arial"/>
          <w:kern w:val="32"/>
          <w:szCs w:val="22"/>
        </w:rPr>
      </w:pPr>
      <w:r w:rsidRPr="00AB5A7E">
        <w:rPr>
          <w:rFonts w:ascii="Arial" w:hAnsi="Arial" w:cs="Arial"/>
          <w:kern w:val="32"/>
          <w:szCs w:val="22"/>
        </w:rPr>
        <w:t>Complete the values for rows 2-8 to store the square root character</w:t>
      </w:r>
      <w:r w:rsidRPr="00AB5A7E">
        <w:rPr>
          <w:rStyle w:val="tgc"/>
          <w:rFonts w:ascii="Arial" w:hAnsi="Arial" w:cs="Arial" w:hint="eastAsia"/>
          <w:b/>
          <w:bCs/>
          <w:color w:val="222222"/>
        </w:rPr>
        <w:t>√</w:t>
      </w:r>
      <w:r w:rsidRPr="00AB5A7E">
        <w:rPr>
          <w:rStyle w:val="tgc"/>
          <w:rFonts w:ascii="Arial" w:hAnsi="Arial" w:cs="Arial"/>
          <w:b/>
          <w:bCs/>
          <w:color w:val="222222"/>
        </w:rPr>
        <w:t>.</w:t>
      </w:r>
    </w:p>
    <w:p w14:paraId="1D209F80" w14:textId="77777777" w:rsidR="00967820" w:rsidRDefault="00967820" w:rsidP="00967820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  <w:gridCol w:w="1531"/>
        <w:gridCol w:w="1020"/>
        <w:gridCol w:w="1022"/>
      </w:tblGrid>
      <w:tr w:rsidR="00967820" w14:paraId="1D209F8C" w14:textId="77777777" w:rsidTr="00A41AB6">
        <w:trPr>
          <w:cantSplit/>
          <w:trHeight w:val="616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1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28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2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64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3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3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4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5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6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7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88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89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vAlign w:val="center"/>
          </w:tcPr>
          <w:p w14:paraId="1D209F8A" w14:textId="77777777" w:rsidR="00967820" w:rsidRPr="0051516F" w:rsidRDefault="00967820" w:rsidP="008A17AF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</w:rPr>
              <w:t>Row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vAlign w:val="center"/>
          </w:tcPr>
          <w:p w14:paraId="1D209F8B" w14:textId="77777777" w:rsidR="00967820" w:rsidRPr="0051516F" w:rsidRDefault="00967820" w:rsidP="008A17AF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</w:rPr>
              <w:t>Value</w:t>
            </w:r>
          </w:p>
        </w:tc>
      </w:tr>
      <w:tr w:rsidR="00967820" w14:paraId="1D209F98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8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8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8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9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9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95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96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97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3</w:t>
            </w:r>
          </w:p>
        </w:tc>
      </w:tr>
      <w:tr w:rsidR="00967820" w14:paraId="1D209FA4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9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9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A1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A2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A3" w14:textId="77777777" w:rsidR="00967820" w:rsidRPr="004B1FF7" w:rsidRDefault="00967820" w:rsidP="008A17A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967820" w14:paraId="1D209FB0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A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A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AD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AE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AF" w14:textId="77777777" w:rsidR="00967820" w:rsidRPr="004B1FF7" w:rsidRDefault="00967820" w:rsidP="008A17A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967820" w14:paraId="1D209FBC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B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B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B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B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B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B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B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B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B9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BA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BB" w14:textId="77777777" w:rsidR="00967820" w:rsidRPr="004B1FF7" w:rsidRDefault="00967820" w:rsidP="008A17A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967820" w14:paraId="1D209FC8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B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B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B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C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C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C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C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C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C5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D20A083" wp14:editId="3249F9F3">
                      <wp:simplePos x="0" y="0"/>
                      <wp:positionH relativeFrom="column">
                        <wp:posOffset>88265</wp:posOffset>
                      </wp:positionH>
                      <wp:positionV relativeFrom="paragraph">
                        <wp:posOffset>-10160</wp:posOffset>
                      </wp:positionV>
                      <wp:extent cx="657225" cy="0"/>
                      <wp:effectExtent l="0" t="114300" r="0" b="12700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57225" cy="0"/>
                              </a:xfrm>
                              <a:prstGeom prst="straightConnector1">
                                <a:avLst/>
                              </a:prstGeom>
                              <a:ln w="60325">
                                <a:solidFill>
                                  <a:srgbClr val="58ACA5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285439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6.95pt;margin-top:-.8pt;width:51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" strokecolor="#58aca5" strokeweight="4.7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C6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C7" w14:textId="77777777" w:rsidR="00967820" w:rsidRPr="004B1FF7" w:rsidRDefault="00967820" w:rsidP="008A17A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967820" w14:paraId="1D209FD4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C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C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C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C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C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C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C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D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D1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D2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D3" w14:textId="77777777" w:rsidR="00967820" w:rsidRPr="004B1FF7" w:rsidRDefault="00967820" w:rsidP="008A17A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967820" w14:paraId="1D209FE0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D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D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D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D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D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D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D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D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DD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DE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DF" w14:textId="77777777" w:rsidR="00967820" w:rsidRPr="004B1FF7" w:rsidRDefault="00967820" w:rsidP="008A17A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967820" w14:paraId="1D209FEC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E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E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E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09FE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E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E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E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E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E9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EA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9FEB" w14:textId="77777777" w:rsidR="00967820" w:rsidRPr="004B1FF7" w:rsidRDefault="00967820" w:rsidP="008A17A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</w:tbl>
    <w:p w14:paraId="1D209FED" w14:textId="77777777" w:rsidR="00967820" w:rsidRDefault="00967820" w:rsidP="00967820">
      <w:pPr>
        <w:pStyle w:val="ListParagraph"/>
        <w:rPr>
          <w:rFonts w:ascii="Arial" w:hAnsi="Arial" w:cs="Arial"/>
          <w:kern w:val="32"/>
          <w:szCs w:val="22"/>
        </w:rPr>
      </w:pPr>
    </w:p>
    <w:p w14:paraId="1D209FEE" w14:textId="77777777" w:rsidR="00967820" w:rsidRPr="00AB5A7E" w:rsidRDefault="00967820" w:rsidP="008016D1">
      <w:pPr>
        <w:pStyle w:val="ListParagraph"/>
        <w:numPr>
          <w:ilvl w:val="0"/>
          <w:numId w:val="12"/>
        </w:numPr>
        <w:ind w:hanging="294"/>
        <w:rPr>
          <w:rFonts w:ascii="Arial" w:hAnsi="Arial" w:cs="Arial"/>
          <w:kern w:val="32"/>
          <w:szCs w:val="22"/>
        </w:rPr>
      </w:pPr>
      <w:r w:rsidRPr="00AB5A7E">
        <w:rPr>
          <w:rFonts w:ascii="Arial" w:hAnsi="Arial" w:cs="Arial"/>
          <w:kern w:val="32"/>
          <w:szCs w:val="22"/>
        </w:rPr>
        <w:t xml:space="preserve">Draw the lambda character </w:t>
      </w:r>
      <w:r w:rsidRPr="00AB5A7E">
        <w:rPr>
          <w:rStyle w:val="tgc"/>
          <w:rFonts w:ascii="Arial" w:hAnsi="Arial" w:cs="Arial"/>
          <w:bCs/>
          <w:color w:val="222222"/>
        </w:rPr>
        <w:t>formed from the data values in the table below:</w:t>
      </w:r>
    </w:p>
    <w:p w14:paraId="1D209FEF" w14:textId="77777777" w:rsidR="00967820" w:rsidRDefault="00967820" w:rsidP="00967820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  <w:gridCol w:w="1531"/>
        <w:gridCol w:w="1020"/>
        <w:gridCol w:w="1022"/>
      </w:tblGrid>
      <w:tr w:rsidR="00967820" w14:paraId="1D209FFB" w14:textId="77777777" w:rsidTr="00A41AB6">
        <w:trPr>
          <w:cantSplit/>
          <w:trHeight w:val="616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0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28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1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64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2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3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3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4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5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6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textDirection w:val="btLr"/>
          </w:tcPr>
          <w:p w14:paraId="1D209FF7" w14:textId="77777777" w:rsidR="00967820" w:rsidRPr="0051516F" w:rsidRDefault="00967820" w:rsidP="008A17AF">
            <w:pPr>
              <w:ind w:right="113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9FF8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vAlign w:val="center"/>
          </w:tcPr>
          <w:p w14:paraId="1D209FF9" w14:textId="77777777" w:rsidR="00967820" w:rsidRPr="0051516F" w:rsidRDefault="00967820" w:rsidP="008A17AF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</w:rPr>
              <w:t>Row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8ACA5"/>
            <w:vAlign w:val="center"/>
          </w:tcPr>
          <w:p w14:paraId="1D209FFA" w14:textId="77777777" w:rsidR="00967820" w:rsidRPr="0051516F" w:rsidRDefault="00967820" w:rsidP="008A17AF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51516F">
              <w:rPr>
                <w:rFonts w:ascii="Arial" w:hAnsi="Arial" w:cs="Arial"/>
                <w:b/>
                <w:color w:val="FFFFFF" w:themeColor="background1"/>
              </w:rPr>
              <w:t>Value</w:t>
            </w:r>
          </w:p>
        </w:tc>
      </w:tr>
      <w:tr w:rsidR="00967820" w14:paraId="1D20A007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F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F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F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9FF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04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05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06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6</w:t>
            </w:r>
          </w:p>
        </w:tc>
      </w:tr>
      <w:tr w:rsidR="00967820" w14:paraId="1D20A013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0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10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11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12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967820" w14:paraId="1D20A01F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1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1C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1D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1E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967820" w14:paraId="1D20A02B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28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D20A085" wp14:editId="278BF887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251460</wp:posOffset>
                      </wp:positionV>
                      <wp:extent cx="657225" cy="0"/>
                      <wp:effectExtent l="0" t="114300" r="0" b="12700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657225" cy="0"/>
                              </a:xfrm>
                              <a:prstGeom prst="straightConnector1">
                                <a:avLst/>
                              </a:prstGeom>
                              <a:ln w="60325">
                                <a:solidFill>
                                  <a:srgbClr val="58ACA5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80BC6E" id="Straight Arrow Connector 1" o:spid="_x0000_s1026" type="#_x0000_t32" style="position:absolute;margin-left:7pt;margin-top:19.8pt;width:51.75pt;height:0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" strokecolor="#58aca5" strokeweight="4.7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29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2A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</w:tr>
      <w:tr w:rsidR="00967820" w14:paraId="1D20A037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2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34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35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36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</w:t>
            </w:r>
          </w:p>
        </w:tc>
      </w:tr>
      <w:tr w:rsidR="00967820" w14:paraId="1D20A043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C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D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E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3F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40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41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42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</w:t>
            </w:r>
          </w:p>
        </w:tc>
      </w:tr>
      <w:tr w:rsidR="00967820" w14:paraId="1D20A04F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8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9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A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4B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4C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4D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4E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</w:t>
            </w:r>
          </w:p>
        </w:tc>
      </w:tr>
      <w:tr w:rsidR="00967820" w14:paraId="1D20A05B" w14:textId="77777777" w:rsidTr="00A41AB6">
        <w:trPr>
          <w:trHeight w:val="397"/>
          <w:jc w:val="center"/>
        </w:trPr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0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1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2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3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4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5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6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0A057" w14:textId="77777777" w:rsidR="00967820" w:rsidRPr="006E14C1" w:rsidRDefault="00967820" w:rsidP="008A17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20A058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59" w14:textId="77777777" w:rsidR="00967820" w:rsidRPr="00D0150C" w:rsidRDefault="00967820" w:rsidP="008A17AF">
            <w:pPr>
              <w:jc w:val="center"/>
              <w:rPr>
                <w:rFonts w:ascii="Arial" w:hAnsi="Arial" w:cs="Arial"/>
                <w:b/>
              </w:rPr>
            </w:pPr>
            <w:r w:rsidRPr="00D0150C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0A05A" w14:textId="77777777" w:rsidR="00967820" w:rsidRPr="006E14C1" w:rsidRDefault="00967820" w:rsidP="008A17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4</w:t>
            </w:r>
          </w:p>
        </w:tc>
      </w:tr>
    </w:tbl>
    <w:p w14:paraId="1D20A05C" w14:textId="77777777" w:rsidR="00967820" w:rsidRPr="006E14C1" w:rsidRDefault="00967820" w:rsidP="00967820"/>
    <w:p w14:paraId="1D20A05D" w14:textId="77777777" w:rsidR="00967820" w:rsidRPr="006E14C1" w:rsidRDefault="00967820" w:rsidP="00967820"/>
    <w:p w14:paraId="1D20A05F" w14:textId="77777777" w:rsidR="00967820" w:rsidRDefault="00967820">
      <w:pPr>
        <w:rPr>
          <w:rFonts w:ascii="Arial" w:hAnsi="Arial" w:cs="Arial"/>
          <w:b/>
          <w:kern w:val="32"/>
          <w:szCs w:val="22"/>
        </w:rPr>
      </w:pPr>
      <w:r>
        <w:rPr>
          <w:bCs/>
          <w:szCs w:val="22"/>
        </w:rPr>
        <w:br w:type="page"/>
      </w:r>
    </w:p>
    <w:p w14:paraId="1D20A060" w14:textId="77777777" w:rsidR="00FB6B78" w:rsidRPr="008652D3" w:rsidRDefault="00FB6B78" w:rsidP="00A41AB6">
      <w:pPr>
        <w:pStyle w:val="Heading1"/>
        <w:spacing w:after="240"/>
        <w:rPr>
          <w:bCs w:val="0"/>
          <w:sz w:val="28"/>
          <w:szCs w:val="22"/>
        </w:rPr>
      </w:pPr>
      <w:r w:rsidRPr="008652D3">
        <w:rPr>
          <w:bCs w:val="0"/>
          <w:sz w:val="28"/>
          <w:szCs w:val="22"/>
        </w:rPr>
        <w:lastRenderedPageBreak/>
        <w:t xml:space="preserve">Task </w:t>
      </w:r>
      <w:r w:rsidR="00967820" w:rsidRPr="008652D3">
        <w:rPr>
          <w:bCs w:val="0"/>
          <w:sz w:val="28"/>
          <w:szCs w:val="22"/>
        </w:rPr>
        <w:t>3</w:t>
      </w:r>
    </w:p>
    <w:p w14:paraId="1D20A062" w14:textId="4A77D302" w:rsidR="00FB6B78" w:rsidRDefault="00DB02E1" w:rsidP="00FB6B78">
      <w:pPr>
        <w:spacing w:after="120"/>
        <w:ind w:left="425" w:hanging="425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1</w:t>
      </w:r>
      <w:r w:rsidR="008016D1">
        <w:rPr>
          <w:rFonts w:ascii="Arial" w:eastAsia="Times New Roman" w:hAnsi="Arial" w:cs="Arial"/>
          <w:szCs w:val="22"/>
          <w:lang w:eastAsia="en-GB"/>
        </w:rPr>
        <w:t>.</w:t>
      </w:r>
      <w:r w:rsidR="008016D1">
        <w:rPr>
          <w:rFonts w:ascii="Arial" w:eastAsia="Times New Roman" w:hAnsi="Arial" w:cs="Arial"/>
          <w:szCs w:val="22"/>
          <w:lang w:eastAsia="en-GB"/>
        </w:rPr>
        <w:tab/>
      </w:r>
      <w:r w:rsidR="00FB6B78">
        <w:rPr>
          <w:rFonts w:ascii="Arial" w:eastAsia="Times New Roman" w:hAnsi="Arial" w:cs="Arial"/>
          <w:szCs w:val="22"/>
          <w:lang w:eastAsia="en-GB"/>
        </w:rPr>
        <w:t>A programmer writes the following lines of code in Python. All data is input as ASCII characters.</w:t>
      </w:r>
    </w:p>
    <w:p w14:paraId="1D20A063" w14:textId="77777777" w:rsidR="00FB6B78" w:rsidRPr="00AF30B0" w:rsidRDefault="00FB6B78" w:rsidP="00FB6B78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ab/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prin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"Please input an integer x: ")</w:t>
      </w:r>
    </w:p>
    <w:p w14:paraId="1D20A064" w14:textId="77777777" w:rsidR="00FB6B78" w:rsidRPr="00AF30B0" w:rsidRDefault="00FB6B78" w:rsidP="00FB6B78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  <w:t xml:space="preserve">x = </w:t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inpu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)</w:t>
      </w:r>
    </w:p>
    <w:p w14:paraId="1D20A065" w14:textId="77777777" w:rsidR="00FB6B78" w:rsidRPr="00AF30B0" w:rsidRDefault="00FB6B78" w:rsidP="00FB6B78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prin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"Please input a second integer y:")</w:t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</w:p>
    <w:p w14:paraId="1D20A066" w14:textId="77777777" w:rsidR="00FB6B78" w:rsidRPr="00AF30B0" w:rsidRDefault="00FB6B78" w:rsidP="00FB6B78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  <w:t xml:space="preserve">y = </w:t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inpu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)</w:t>
      </w:r>
    </w:p>
    <w:p w14:paraId="1D20A067" w14:textId="77777777" w:rsidR="00FB6B78" w:rsidRPr="00AF30B0" w:rsidRDefault="00FB6B78" w:rsidP="00FB6B78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  <w:t>z = x + y</w:t>
      </w:r>
    </w:p>
    <w:p w14:paraId="1D20A068" w14:textId="430D9C17" w:rsidR="00FB6B78" w:rsidRPr="00AF30B0" w:rsidRDefault="00FB6B78" w:rsidP="00FB6B78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prin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"x + y = ", z)</w:t>
      </w:r>
    </w:p>
    <w:p w14:paraId="1D20A069" w14:textId="77777777" w:rsidR="00FB6B78" w:rsidRPr="00AF30B0" w:rsidRDefault="00FB6B78" w:rsidP="00FB6B78">
      <w:pPr>
        <w:spacing w:after="60"/>
        <w:ind w:left="425" w:hanging="425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</w:p>
    <w:p w14:paraId="1D20A06A" w14:textId="77777777" w:rsidR="00FB6B78" w:rsidRPr="00FB6B78" w:rsidRDefault="00FB6B78" w:rsidP="008016D1">
      <w:pP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="Times New Roman" w:hAnsi="Arial" w:cs="Arial"/>
          <w:color w:val="FF0000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="008016D1">
        <w:rPr>
          <w:rFonts w:ascii="Arial" w:eastAsia="Times New Roman" w:hAnsi="Arial" w:cs="Arial"/>
          <w:szCs w:val="22"/>
          <w:lang w:eastAsia="en-GB"/>
        </w:rPr>
        <w:t>(a)</w:t>
      </w:r>
      <w:r w:rsidR="008016D1"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>The user enters 7 and 4. What will be printed?</w:t>
      </w:r>
      <w:r w:rsidR="009648A1">
        <w:rPr>
          <w:rFonts w:ascii="Arial" w:eastAsia="Times New Roman" w:hAnsi="Arial" w:cs="Arial"/>
          <w:szCs w:val="22"/>
          <w:lang w:eastAsia="en-GB"/>
        </w:rPr>
        <w:t xml:space="preserve"> Explain your answer.</w:t>
      </w:r>
    </w:p>
    <w:p w14:paraId="1D20A06B" w14:textId="77777777" w:rsidR="007D6B40" w:rsidRDefault="007D6B40" w:rsidP="008016D1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A06C" w14:textId="77777777" w:rsidR="007D6B40" w:rsidRDefault="007D6B40" w:rsidP="008016D1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A06D" w14:textId="77777777" w:rsidR="007D6B40" w:rsidRDefault="007D6B40" w:rsidP="008016D1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A06E" w14:textId="77777777" w:rsidR="00FB6B78" w:rsidRDefault="00FB6B78" w:rsidP="008016D1">
      <w:pP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="008016D1"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>The programmer changes the second and fourth lines to read</w:t>
      </w:r>
      <w:r>
        <w:rPr>
          <w:rFonts w:ascii="Arial" w:eastAsia="Times New Roman" w:hAnsi="Arial" w:cs="Arial"/>
          <w:szCs w:val="22"/>
          <w:lang w:eastAsia="en-GB"/>
        </w:rPr>
        <w:tab/>
      </w:r>
    </w:p>
    <w:p w14:paraId="1D20A06F" w14:textId="77777777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x = </w:t>
      </w:r>
      <w:r>
        <w:rPr>
          <w:rFonts w:ascii="Courier New" w:eastAsia="Times New Roman" w:hAnsi="Courier New" w:cs="Courier New"/>
          <w:szCs w:val="22"/>
          <w:lang w:eastAsia="en-GB"/>
        </w:rPr>
        <w:t>int(</w:t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inpu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)</w:t>
      </w:r>
      <w:r>
        <w:rPr>
          <w:rFonts w:ascii="Courier New" w:eastAsia="Times New Roman" w:hAnsi="Courier New" w:cs="Courier New"/>
          <w:szCs w:val="22"/>
          <w:lang w:eastAsia="en-GB"/>
        </w:rPr>
        <w:t>)</w:t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</w:p>
    <w:p w14:paraId="1D20A070" w14:textId="77777777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y = </w:t>
      </w:r>
      <w:r>
        <w:rPr>
          <w:rFonts w:ascii="Courier New" w:eastAsia="Times New Roman" w:hAnsi="Courier New" w:cs="Courier New"/>
          <w:szCs w:val="22"/>
          <w:lang w:eastAsia="en-GB"/>
        </w:rPr>
        <w:t>int(</w:t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inpu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)</w:t>
      </w:r>
      <w:r>
        <w:rPr>
          <w:rFonts w:ascii="Courier New" w:eastAsia="Times New Roman" w:hAnsi="Courier New" w:cs="Courier New"/>
          <w:szCs w:val="22"/>
          <w:lang w:eastAsia="en-GB"/>
        </w:rPr>
        <w:t>)</w:t>
      </w:r>
    </w:p>
    <w:p w14:paraId="1D20A071" w14:textId="77777777" w:rsidR="00FB6B78" w:rsidRDefault="00FB6B78" w:rsidP="008016D1">
      <w:pP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hAnsi="Arial" w:cs="Arial"/>
          <w:szCs w:val="22"/>
        </w:rPr>
        <w:tab/>
      </w:r>
      <w:r w:rsidR="008016D1">
        <w:rPr>
          <w:rFonts w:ascii="Arial" w:hAnsi="Arial" w:cs="Arial"/>
          <w:szCs w:val="22"/>
        </w:rPr>
        <w:tab/>
      </w:r>
      <w:r>
        <w:rPr>
          <w:rFonts w:ascii="Arial" w:eastAsia="Times New Roman" w:hAnsi="Arial" w:cs="Arial"/>
          <w:szCs w:val="22"/>
          <w:lang w:eastAsia="en-GB"/>
        </w:rPr>
        <w:t>The user enters 7 and 4. What will be printed?</w:t>
      </w:r>
      <w:r w:rsidR="00956E6A">
        <w:rPr>
          <w:rFonts w:ascii="Arial" w:eastAsia="Times New Roman" w:hAnsi="Arial" w:cs="Arial"/>
          <w:szCs w:val="22"/>
          <w:lang w:eastAsia="en-GB"/>
        </w:rPr>
        <w:t xml:space="preserve"> </w:t>
      </w:r>
    </w:p>
    <w:p w14:paraId="6B299559" w14:textId="77777777" w:rsidR="000F2030" w:rsidRDefault="000F2030" w:rsidP="000F2030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5536DA5" w14:textId="77777777" w:rsidR="000F2030" w:rsidRDefault="000F2030" w:rsidP="000F2030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A073" w14:textId="77777777" w:rsidR="00FB6B78" w:rsidRPr="00A97094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Arial" w:eastAsia="Times New Roman" w:hAnsi="Arial" w:cs="Arial"/>
          <w:szCs w:val="22"/>
          <w:lang w:eastAsia="en-GB"/>
        </w:rPr>
      </w:pPr>
      <w:r w:rsidRPr="000F2030">
        <w:rPr>
          <w:rFonts w:ascii="Arial" w:eastAsia="Times New Roman" w:hAnsi="Arial" w:cs="Arial"/>
          <w:szCs w:val="22"/>
          <w:lang w:eastAsia="en-GB"/>
        </w:rPr>
        <w:tab/>
      </w:r>
      <w:r w:rsidR="008016D1" w:rsidRPr="000F2030">
        <w:rPr>
          <w:rFonts w:ascii="Arial" w:eastAsia="Times New Roman" w:hAnsi="Arial" w:cs="Arial"/>
          <w:szCs w:val="22"/>
          <w:lang w:eastAsia="en-GB"/>
        </w:rPr>
        <w:t>(b)</w:t>
      </w:r>
      <w:r w:rsidR="008016D1" w:rsidRPr="000F2030">
        <w:rPr>
          <w:rFonts w:ascii="Arial" w:eastAsia="Times New Roman" w:hAnsi="Arial" w:cs="Arial"/>
          <w:szCs w:val="22"/>
          <w:lang w:eastAsia="en-GB"/>
        </w:rPr>
        <w:tab/>
      </w:r>
      <w:r w:rsidRPr="00A97094">
        <w:rPr>
          <w:rFonts w:ascii="Arial" w:eastAsia="Times New Roman" w:hAnsi="Arial" w:cs="Arial"/>
          <w:szCs w:val="22"/>
          <w:lang w:eastAsia="en-GB"/>
        </w:rPr>
        <w:t xml:space="preserve">The programmer changes the program </w:t>
      </w:r>
      <w:r>
        <w:rPr>
          <w:rFonts w:ascii="Arial" w:eastAsia="Times New Roman" w:hAnsi="Arial" w:cs="Arial"/>
          <w:szCs w:val="22"/>
          <w:lang w:eastAsia="en-GB"/>
        </w:rPr>
        <w:t>to the following</w:t>
      </w:r>
      <w:r w:rsidRPr="00A97094">
        <w:rPr>
          <w:rFonts w:ascii="Arial" w:eastAsia="Times New Roman" w:hAnsi="Arial" w:cs="Arial"/>
          <w:szCs w:val="22"/>
          <w:lang w:eastAsia="en-GB"/>
        </w:rPr>
        <w:t>:</w:t>
      </w:r>
    </w:p>
    <w:p w14:paraId="1D20A074" w14:textId="77777777" w:rsidR="00FB6B78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</w:r>
    </w:p>
    <w:p w14:paraId="1D20A075" w14:textId="77777777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prin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"Please input an integer x: ")</w:t>
      </w:r>
    </w:p>
    <w:p w14:paraId="1D20A076" w14:textId="77777777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x = </w:t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inpu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)</w:t>
      </w:r>
    </w:p>
    <w:p w14:paraId="1D20A077" w14:textId="77777777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prin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"Please input a second integer y:")</w:t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</w:p>
    <w:p w14:paraId="1D20A078" w14:textId="77777777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y = </w:t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inpu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>)</w:t>
      </w:r>
    </w:p>
    <w:p w14:paraId="1D20A079" w14:textId="77777777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z = x </w:t>
      </w:r>
      <w:r>
        <w:rPr>
          <w:rFonts w:ascii="Courier New" w:eastAsia="Times New Roman" w:hAnsi="Courier New" w:cs="Courier New"/>
          <w:szCs w:val="22"/>
          <w:lang w:eastAsia="en-GB"/>
        </w:rPr>
        <w:t>-</w:t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 y</w:t>
      </w:r>
    </w:p>
    <w:p w14:paraId="1D20A07A" w14:textId="3B23FD61" w:rsidR="00FB6B78" w:rsidRPr="00AF30B0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="008016D1">
        <w:rPr>
          <w:rFonts w:ascii="Courier New" w:eastAsia="Times New Roman" w:hAnsi="Courier New" w:cs="Courier New"/>
          <w:szCs w:val="22"/>
          <w:lang w:eastAsia="en-GB"/>
        </w:rPr>
        <w:tab/>
      </w:r>
      <w:proofErr w:type="gramStart"/>
      <w:r w:rsidRPr="00AF30B0">
        <w:rPr>
          <w:rFonts w:ascii="Courier New" w:eastAsia="Times New Roman" w:hAnsi="Courier New" w:cs="Courier New"/>
          <w:szCs w:val="22"/>
          <w:lang w:eastAsia="en-GB"/>
        </w:rPr>
        <w:t>print(</w:t>
      </w:r>
      <w:proofErr w:type="gramEnd"/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"x </w:t>
      </w:r>
      <w:r>
        <w:rPr>
          <w:rFonts w:ascii="Courier New" w:eastAsia="Times New Roman" w:hAnsi="Courier New" w:cs="Courier New"/>
          <w:szCs w:val="22"/>
          <w:lang w:eastAsia="en-GB"/>
        </w:rPr>
        <w:t>-</w:t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 y = "</w:t>
      </w:r>
      <w:r w:rsidR="003C34FE">
        <w:rPr>
          <w:rFonts w:ascii="Courier New" w:eastAsia="Times New Roman" w:hAnsi="Courier New" w:cs="Courier New"/>
          <w:szCs w:val="22"/>
          <w:lang w:eastAsia="en-GB"/>
        </w:rPr>
        <w:t xml:space="preserve"> +</w:t>
      </w:r>
      <w:r w:rsidRPr="00AF30B0">
        <w:rPr>
          <w:rFonts w:ascii="Courier New" w:eastAsia="Times New Roman" w:hAnsi="Courier New" w:cs="Courier New"/>
          <w:szCs w:val="22"/>
          <w:lang w:eastAsia="en-GB"/>
        </w:rPr>
        <w:t xml:space="preserve"> z)</w:t>
      </w:r>
    </w:p>
    <w:p w14:paraId="1D20A07B" w14:textId="77777777" w:rsidR="00FB6B78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Courier New" w:eastAsia="Times New Roman" w:hAnsi="Courier New" w:cs="Courier New"/>
          <w:szCs w:val="22"/>
          <w:lang w:eastAsia="en-GB"/>
        </w:rPr>
      </w:pP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  <w:r w:rsidRPr="00AF30B0">
        <w:rPr>
          <w:rFonts w:ascii="Courier New" w:eastAsia="Times New Roman" w:hAnsi="Courier New" w:cs="Courier New"/>
          <w:szCs w:val="22"/>
          <w:lang w:eastAsia="en-GB"/>
        </w:rPr>
        <w:tab/>
      </w:r>
    </w:p>
    <w:p w14:paraId="1D20A07C" w14:textId="77777777" w:rsidR="00FB6B78" w:rsidRDefault="00FB6B78" w:rsidP="008016D1">
      <w:pPr>
        <w:tabs>
          <w:tab w:val="left" w:pos="426"/>
          <w:tab w:val="left" w:pos="851"/>
          <w:tab w:val="left" w:pos="1276"/>
        </w:tabs>
        <w:spacing w:after="60"/>
        <w:ind w:left="851" w:hanging="850"/>
        <w:rPr>
          <w:rFonts w:ascii="Arial" w:eastAsia="Times New Roman" w:hAnsi="Arial" w:cs="Arial"/>
          <w:color w:val="FF0000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="008016D1"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>What will happen when the program is run? Why?</w:t>
      </w:r>
      <w:r w:rsidR="00956E6A">
        <w:rPr>
          <w:rFonts w:ascii="Arial" w:eastAsia="Times New Roman" w:hAnsi="Arial" w:cs="Arial"/>
          <w:szCs w:val="22"/>
          <w:lang w:eastAsia="en-GB"/>
        </w:rPr>
        <w:t xml:space="preserve"> </w:t>
      </w:r>
    </w:p>
    <w:p w14:paraId="1D20A07D" w14:textId="77777777" w:rsidR="007D6B40" w:rsidRDefault="007D6B40" w:rsidP="008016D1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A07E" w14:textId="3E29FD62" w:rsidR="007D6B40" w:rsidRDefault="007D6B40" w:rsidP="008016D1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  <w:bookmarkStart w:id="3" w:name="_Hlk34661931"/>
    </w:p>
    <w:p w14:paraId="5ACAAAEC" w14:textId="77777777" w:rsidR="00660DCE" w:rsidRDefault="00660DCE" w:rsidP="008016D1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D20A07F" w14:textId="77777777" w:rsidR="007D6B40" w:rsidRDefault="007D6B40" w:rsidP="008016D1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bookmarkEnd w:id="3"/>
    <w:p w14:paraId="1D20A082" w14:textId="06B1FEB1" w:rsidR="00D47B14" w:rsidRDefault="00D47B14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7D83B80F" w14:textId="77777777" w:rsidR="00D47B14" w:rsidRPr="00A97094" w:rsidRDefault="00D47B14" w:rsidP="00D47B14">
      <w:pPr>
        <w:tabs>
          <w:tab w:val="left" w:pos="426"/>
          <w:tab w:val="left" w:pos="1276"/>
        </w:tabs>
        <w:spacing w:after="60"/>
        <w:ind w:left="851" w:hanging="851"/>
        <w:rPr>
          <w:rFonts w:ascii="Arial" w:eastAsia="Times New Roman" w:hAnsi="Arial" w:cs="Arial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lastRenderedPageBreak/>
        <w:tab/>
      </w:r>
      <w:r w:rsidRPr="00327901">
        <w:rPr>
          <w:rFonts w:ascii="Arial" w:eastAsia="Times New Roman" w:hAnsi="Arial" w:cs="Arial"/>
          <w:szCs w:val="22"/>
          <w:lang w:eastAsia="en-GB"/>
        </w:rPr>
        <w:t>(</w:t>
      </w:r>
      <w:r>
        <w:rPr>
          <w:rFonts w:ascii="Arial" w:eastAsia="Times New Roman" w:hAnsi="Arial" w:cs="Arial"/>
          <w:szCs w:val="22"/>
          <w:lang w:eastAsia="en-GB"/>
        </w:rPr>
        <w:t>c</w:t>
      </w:r>
      <w:r w:rsidRPr="00327901">
        <w:rPr>
          <w:rFonts w:ascii="Arial" w:eastAsia="Times New Roman" w:hAnsi="Arial" w:cs="Arial"/>
          <w:szCs w:val="22"/>
          <w:lang w:eastAsia="en-GB"/>
        </w:rPr>
        <w:t>)</w:t>
      </w:r>
      <w:r w:rsidRPr="00327901"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 xml:space="preserve">The website </w:t>
      </w:r>
      <w:hyperlink r:id="rId10" w:history="1">
        <w:r w:rsidRPr="0073289E">
          <w:rPr>
            <w:rStyle w:val="Hyperlink"/>
            <w:rFonts w:ascii="Arial" w:eastAsia="Times New Roman" w:hAnsi="Arial" w:cs="Arial"/>
            <w:szCs w:val="22"/>
            <w:lang w:eastAsia="en-GB"/>
          </w:rPr>
          <w:t>home.unicode.org</w:t>
        </w:r>
      </w:hyperlink>
      <w:r>
        <w:rPr>
          <w:rFonts w:ascii="Arial" w:eastAsia="Times New Roman" w:hAnsi="Arial" w:cs="Arial"/>
          <w:szCs w:val="22"/>
          <w:lang w:eastAsia="en-GB"/>
        </w:rPr>
        <w:t xml:space="preserve"> lists the character codes for Unicode symbols of various languages and emoji. Find a character that you would like to print in Python.</w:t>
      </w:r>
      <w:r>
        <w:rPr>
          <w:rFonts w:ascii="Arial" w:eastAsia="Times New Roman" w:hAnsi="Arial" w:cs="Arial"/>
          <w:szCs w:val="22"/>
          <w:lang w:eastAsia="en-GB"/>
        </w:rPr>
        <w:br/>
      </w:r>
      <w:r>
        <w:rPr>
          <w:rFonts w:ascii="Arial" w:eastAsia="Times New Roman" w:hAnsi="Arial" w:cs="Arial"/>
          <w:szCs w:val="22"/>
          <w:lang w:eastAsia="en-GB"/>
        </w:rPr>
        <w:br/>
        <w:t>The following code will display a crying emoji face.</w:t>
      </w:r>
    </w:p>
    <w:p w14:paraId="41390FDC" w14:textId="77777777" w:rsidR="00D47B14" w:rsidRDefault="00D47B14" w:rsidP="00D47B14">
      <w:pPr>
        <w:tabs>
          <w:tab w:val="left" w:pos="426"/>
          <w:tab w:val="left" w:pos="1276"/>
        </w:tabs>
        <w:spacing w:after="60"/>
        <w:ind w:left="851" w:hanging="851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</w:r>
    </w:p>
    <w:p w14:paraId="452240DD" w14:textId="77777777" w:rsidR="00D47B14" w:rsidRDefault="00D47B14" w:rsidP="00D47B14">
      <w:pPr>
        <w:tabs>
          <w:tab w:val="left" w:pos="426"/>
          <w:tab w:val="left" w:pos="1276"/>
        </w:tabs>
        <w:spacing w:after="60"/>
        <w:ind w:left="851" w:hanging="851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</w:r>
      <w:r>
        <w:rPr>
          <w:rFonts w:ascii="Courier New" w:eastAsia="Times New Roman" w:hAnsi="Courier New" w:cs="Courier New"/>
          <w:szCs w:val="22"/>
          <w:lang w:eastAsia="en-GB"/>
        </w:rPr>
        <w:tab/>
      </w:r>
      <w:r w:rsidRPr="00384152">
        <w:rPr>
          <w:rFonts w:ascii="Courier New" w:eastAsia="Times New Roman" w:hAnsi="Courier New" w:cs="Courier New"/>
          <w:szCs w:val="22"/>
          <w:lang w:eastAsia="en-GB"/>
        </w:rPr>
        <w:t>print("\U0001F602")</w:t>
      </w:r>
    </w:p>
    <w:p w14:paraId="4E1F453C" w14:textId="77777777" w:rsidR="00D47B14" w:rsidRDefault="00D47B14" w:rsidP="00D47B14">
      <w:pPr>
        <w:tabs>
          <w:tab w:val="left" w:pos="426"/>
          <w:tab w:val="left" w:pos="1276"/>
        </w:tabs>
        <w:spacing w:after="60"/>
        <w:ind w:left="851" w:hanging="851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ab/>
        <w:t>Notice that you may need to add leading zeros to the code so that it is 8 digits of hexadecimal as these are 2-byte Unicode characters.</w:t>
      </w:r>
    </w:p>
    <w:p w14:paraId="20AFFEAB" w14:textId="77777777" w:rsidR="00D47B14" w:rsidRDefault="00D47B14" w:rsidP="00D47B14">
      <w:pPr>
        <w:tabs>
          <w:tab w:val="left" w:pos="426"/>
          <w:tab w:val="left" w:pos="1276"/>
        </w:tabs>
        <w:spacing w:after="60"/>
        <w:rPr>
          <w:rFonts w:ascii="Arial" w:eastAsia="Times New Roman" w:hAnsi="Arial" w:cs="Arial"/>
          <w:szCs w:val="22"/>
          <w:lang w:eastAsia="en-GB"/>
        </w:rPr>
      </w:pPr>
    </w:p>
    <w:p w14:paraId="6CAEB671" w14:textId="3A42C3E5" w:rsidR="00D47B14" w:rsidRDefault="00D47B14" w:rsidP="00D47B14">
      <w:pPr>
        <w:tabs>
          <w:tab w:val="left" w:pos="426"/>
          <w:tab w:val="left" w:pos="1276"/>
        </w:tabs>
        <w:spacing w:after="120"/>
        <w:ind w:left="851" w:hanging="425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(d)</w:t>
      </w: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>Extension Challenge</w:t>
      </w:r>
    </w:p>
    <w:p w14:paraId="1AC9A0DE" w14:textId="0599F5E1" w:rsidR="00D47B14" w:rsidRDefault="00D47B14" w:rsidP="00D47B14">
      <w:pPr>
        <w:tabs>
          <w:tab w:val="left" w:pos="426"/>
          <w:tab w:val="left" w:pos="1276"/>
        </w:tabs>
        <w:spacing w:after="60"/>
        <w:ind w:left="851" w:hanging="425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 xml:space="preserve">Make a program that outputs a sequence of 100 </w:t>
      </w:r>
      <w:proofErr w:type="spellStart"/>
      <w:r>
        <w:rPr>
          <w:rFonts w:ascii="Arial" w:eastAsia="Times New Roman" w:hAnsi="Arial" w:cs="Arial"/>
          <w:szCs w:val="22"/>
          <w:lang w:eastAsia="en-GB"/>
        </w:rPr>
        <w:t>unicode</w:t>
      </w:r>
      <w:proofErr w:type="spellEnd"/>
      <w:r>
        <w:rPr>
          <w:rFonts w:ascii="Arial" w:eastAsia="Times New Roman" w:hAnsi="Arial" w:cs="Arial"/>
          <w:szCs w:val="22"/>
          <w:lang w:eastAsia="en-GB"/>
        </w:rPr>
        <w:t xml:space="preserve"> characters.</w:t>
      </w:r>
    </w:p>
    <w:p w14:paraId="442D27B6" w14:textId="77777777" w:rsidR="00D47B14" w:rsidRDefault="00D47B14" w:rsidP="00D47B14">
      <w:pPr>
        <w:pStyle w:val="ListParagraph"/>
        <w:numPr>
          <w:ilvl w:val="0"/>
          <w:numId w:val="13"/>
        </w:numPr>
        <w:tabs>
          <w:tab w:val="left" w:pos="426"/>
          <w:tab w:val="left" w:pos="1276"/>
        </w:tabs>
        <w:spacing w:after="60"/>
        <w:ind w:left="1276" w:hanging="349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Start the sequence at "\U0001F602"</w:t>
      </w:r>
    </w:p>
    <w:p w14:paraId="13593A66" w14:textId="77777777" w:rsidR="00D47B14" w:rsidRDefault="00D47B14" w:rsidP="00D47B14">
      <w:pPr>
        <w:pStyle w:val="ListParagraph"/>
        <w:numPr>
          <w:ilvl w:val="0"/>
          <w:numId w:val="13"/>
        </w:numPr>
        <w:tabs>
          <w:tab w:val="left" w:pos="426"/>
          <w:tab w:val="left" w:pos="1276"/>
        </w:tabs>
        <w:spacing w:after="60"/>
        <w:ind w:left="1276" w:hanging="349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Use a loop to print each new character</w:t>
      </w:r>
    </w:p>
    <w:p w14:paraId="61222741" w14:textId="77777777" w:rsidR="00D47B14" w:rsidRDefault="00D47B14" w:rsidP="00D47B14">
      <w:pPr>
        <w:pStyle w:val="ListParagraph"/>
        <w:numPr>
          <w:ilvl w:val="0"/>
          <w:numId w:val="13"/>
        </w:numPr>
        <w:tabs>
          <w:tab w:val="left" w:pos="426"/>
          <w:tab w:val="left" w:pos="1276"/>
        </w:tabs>
        <w:spacing w:after="60"/>
        <w:ind w:left="1276" w:hanging="349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 xml:space="preserve">In Python, the function </w:t>
      </w:r>
      <w:proofErr w:type="spellStart"/>
      <w:r>
        <w:rPr>
          <w:rFonts w:ascii="Arial" w:eastAsia="Times New Roman" w:hAnsi="Arial" w:cs="Arial"/>
          <w:szCs w:val="22"/>
          <w:lang w:eastAsia="en-GB"/>
        </w:rPr>
        <w:t>chr</w:t>
      </w:r>
      <w:proofErr w:type="spellEnd"/>
      <w:r>
        <w:rPr>
          <w:rFonts w:ascii="Arial" w:eastAsia="Times New Roman" w:hAnsi="Arial" w:cs="Arial"/>
          <w:szCs w:val="22"/>
          <w:lang w:eastAsia="en-GB"/>
        </w:rPr>
        <w:t>(n) will convert an integer to a character</w:t>
      </w:r>
    </w:p>
    <w:p w14:paraId="7648DE66" w14:textId="77777777" w:rsidR="00D47B14" w:rsidRPr="00630FBE" w:rsidRDefault="00D47B14" w:rsidP="00D47B14">
      <w:pPr>
        <w:pStyle w:val="ListParagraph"/>
        <w:numPr>
          <w:ilvl w:val="0"/>
          <w:numId w:val="13"/>
        </w:numPr>
        <w:tabs>
          <w:tab w:val="left" w:pos="426"/>
          <w:tab w:val="left" w:pos="1276"/>
        </w:tabs>
        <w:spacing w:after="60"/>
        <w:ind w:left="1276" w:hanging="349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 xml:space="preserve">In Python, the function </w:t>
      </w:r>
      <w:proofErr w:type="spellStart"/>
      <w:r>
        <w:rPr>
          <w:rFonts w:ascii="Arial" w:eastAsia="Times New Roman" w:hAnsi="Arial" w:cs="Arial"/>
          <w:szCs w:val="22"/>
          <w:lang w:eastAsia="en-GB"/>
        </w:rPr>
        <w:t>ord</w:t>
      </w:r>
      <w:proofErr w:type="spellEnd"/>
      <w:r>
        <w:rPr>
          <w:rFonts w:ascii="Arial" w:eastAsia="Times New Roman" w:hAnsi="Arial" w:cs="Arial"/>
          <w:szCs w:val="22"/>
          <w:lang w:eastAsia="en-GB"/>
        </w:rPr>
        <w:t>(char) will convert a character to an integer</w:t>
      </w:r>
    </w:p>
    <w:p w14:paraId="758485EB" w14:textId="77777777" w:rsidR="00FB6B78" w:rsidRPr="00CB5037" w:rsidRDefault="00FB6B78" w:rsidP="008016D1">
      <w:pPr>
        <w:tabs>
          <w:tab w:val="left" w:pos="426"/>
          <w:tab w:val="left" w:pos="851"/>
          <w:tab w:val="left" w:pos="1276"/>
        </w:tabs>
        <w:ind w:left="851" w:hanging="850"/>
        <w:rPr>
          <w:rFonts w:ascii="Arial" w:hAnsi="Arial" w:cs="Arial"/>
          <w:szCs w:val="22"/>
        </w:rPr>
      </w:pPr>
    </w:p>
    <w:sectPr w:rsidR="00FB6B78" w:rsidRPr="00CB5037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E8B35" w14:textId="77777777" w:rsidR="000F69CE" w:rsidRDefault="000F69CE" w:rsidP="001330B2">
      <w:r>
        <w:separator/>
      </w:r>
    </w:p>
  </w:endnote>
  <w:endnote w:type="continuationSeparator" w:id="0">
    <w:p w14:paraId="39304832" w14:textId="77777777" w:rsidR="000F69CE" w:rsidRDefault="000F69CE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D20A08F" w14:textId="2FA65A05" w:rsidR="00943F29" w:rsidRPr="00BC6AFC" w:rsidRDefault="00943F29" w:rsidP="00BC6AFC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8016D1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18520" w14:textId="77777777" w:rsidR="000F69CE" w:rsidRDefault="000F69CE" w:rsidP="001330B2">
      <w:r>
        <w:separator/>
      </w:r>
    </w:p>
  </w:footnote>
  <w:footnote w:type="continuationSeparator" w:id="0">
    <w:p w14:paraId="69FC6A76" w14:textId="77777777" w:rsidR="000F69CE" w:rsidRDefault="000F69CE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0A08C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1D20A092" wp14:editId="1D20A093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20A094" wp14:editId="52168665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D20A096" w14:textId="27E13455" w:rsidR="00613BA5" w:rsidRPr="00FD297C" w:rsidRDefault="009648A1" w:rsidP="00BC6AFC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Worksheet </w:t>
                          </w:r>
                          <w:r w:rsidR="00943C5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943C5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ASCII and Unicode</w:t>
                          </w:r>
                          <w:r w:rsidR="00943C5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943C56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98140B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Data R</w:t>
                          </w:r>
                          <w:r w:rsidR="00780DC8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epresentation 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20A094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" fillcolor="#0e463c" stroked="f">
              <v:fill opacity="62194f"/>
              <v:textbox inset=",,,2mm">
                <w:txbxContent>
                  <w:p w14:paraId="1D20A096" w14:textId="27E13455" w:rsidR="00613BA5" w:rsidRPr="00FD297C" w:rsidRDefault="009648A1" w:rsidP="00BC6AFC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Worksheet </w:t>
                    </w:r>
                    <w:r w:rsidR="00943C56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943C56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ASCII and Unicode</w:t>
                    </w:r>
                    <w:r w:rsidR="00943C56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943C56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98140B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Data R</w:t>
                    </w:r>
                    <w:r w:rsidR="00780DC8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epresentation 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CEE5762"/>
    <w:multiLevelType w:val="hybridMultilevel"/>
    <w:tmpl w:val="8FC61CE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6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886546"/>
    <w:multiLevelType w:val="hybridMultilevel"/>
    <w:tmpl w:val="F9DC3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A05384"/>
    <w:multiLevelType w:val="hybridMultilevel"/>
    <w:tmpl w:val="80604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12"/>
  </w:num>
  <w:num w:numId="8">
    <w:abstractNumId w:val="9"/>
  </w:num>
  <w:num w:numId="9">
    <w:abstractNumId w:val="3"/>
  </w:num>
  <w:num w:numId="10">
    <w:abstractNumId w:val="11"/>
  </w:num>
  <w:num w:numId="11">
    <w:abstractNumId w:val="8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jC2NDU2N7K0NDZV0lEKTi0uzszPAykwrAUAneB4z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BFA"/>
    <w:rsid w:val="00031377"/>
    <w:rsid w:val="00036C77"/>
    <w:rsid w:val="0004115B"/>
    <w:rsid w:val="0004164D"/>
    <w:rsid w:val="000418F9"/>
    <w:rsid w:val="00044993"/>
    <w:rsid w:val="000568E0"/>
    <w:rsid w:val="000649AD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030"/>
    <w:rsid w:val="000F2BF6"/>
    <w:rsid w:val="000F4F18"/>
    <w:rsid w:val="000F5343"/>
    <w:rsid w:val="000F54D8"/>
    <w:rsid w:val="000F69CE"/>
    <w:rsid w:val="000F7DF7"/>
    <w:rsid w:val="00100503"/>
    <w:rsid w:val="00102CD3"/>
    <w:rsid w:val="00111B4B"/>
    <w:rsid w:val="00114A83"/>
    <w:rsid w:val="001251F9"/>
    <w:rsid w:val="001330B2"/>
    <w:rsid w:val="00134B82"/>
    <w:rsid w:val="001360D1"/>
    <w:rsid w:val="001535BE"/>
    <w:rsid w:val="00157E10"/>
    <w:rsid w:val="00162674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2241"/>
    <w:rsid w:val="001D4728"/>
    <w:rsid w:val="001E401D"/>
    <w:rsid w:val="001E667A"/>
    <w:rsid w:val="001F1F64"/>
    <w:rsid w:val="001F3CFF"/>
    <w:rsid w:val="00203B68"/>
    <w:rsid w:val="0021577C"/>
    <w:rsid w:val="002222D6"/>
    <w:rsid w:val="00222526"/>
    <w:rsid w:val="002244F6"/>
    <w:rsid w:val="00224C0C"/>
    <w:rsid w:val="00234920"/>
    <w:rsid w:val="0023565E"/>
    <w:rsid w:val="002400CF"/>
    <w:rsid w:val="00243162"/>
    <w:rsid w:val="00243A67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2C9D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3392"/>
    <w:rsid w:val="0033716F"/>
    <w:rsid w:val="00337D49"/>
    <w:rsid w:val="00340D06"/>
    <w:rsid w:val="00351574"/>
    <w:rsid w:val="00357B36"/>
    <w:rsid w:val="003706D1"/>
    <w:rsid w:val="00375594"/>
    <w:rsid w:val="00375EE7"/>
    <w:rsid w:val="003914B3"/>
    <w:rsid w:val="003936A2"/>
    <w:rsid w:val="00393A24"/>
    <w:rsid w:val="003953C5"/>
    <w:rsid w:val="003A71AA"/>
    <w:rsid w:val="003B0583"/>
    <w:rsid w:val="003B20E2"/>
    <w:rsid w:val="003C164F"/>
    <w:rsid w:val="003C2B8C"/>
    <w:rsid w:val="003C34FE"/>
    <w:rsid w:val="003C3D9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07D0"/>
    <w:rsid w:val="004731C0"/>
    <w:rsid w:val="00475B7B"/>
    <w:rsid w:val="0048479D"/>
    <w:rsid w:val="00486681"/>
    <w:rsid w:val="00492033"/>
    <w:rsid w:val="004922A4"/>
    <w:rsid w:val="004A3500"/>
    <w:rsid w:val="004A7B05"/>
    <w:rsid w:val="004A7FE9"/>
    <w:rsid w:val="004C0A2C"/>
    <w:rsid w:val="004C2DF0"/>
    <w:rsid w:val="004C41D4"/>
    <w:rsid w:val="004D49A6"/>
    <w:rsid w:val="004D4E95"/>
    <w:rsid w:val="004E64C9"/>
    <w:rsid w:val="004E68ED"/>
    <w:rsid w:val="004F514E"/>
    <w:rsid w:val="004F6437"/>
    <w:rsid w:val="004F741F"/>
    <w:rsid w:val="00514F95"/>
    <w:rsid w:val="00527CBB"/>
    <w:rsid w:val="00531DB0"/>
    <w:rsid w:val="00533C93"/>
    <w:rsid w:val="00544A33"/>
    <w:rsid w:val="00556231"/>
    <w:rsid w:val="00582A4B"/>
    <w:rsid w:val="00597130"/>
    <w:rsid w:val="00597D44"/>
    <w:rsid w:val="005B098A"/>
    <w:rsid w:val="005B286C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92D"/>
    <w:rsid w:val="006105B5"/>
    <w:rsid w:val="00611494"/>
    <w:rsid w:val="00613B90"/>
    <w:rsid w:val="00613BA5"/>
    <w:rsid w:val="00614DB9"/>
    <w:rsid w:val="006158FD"/>
    <w:rsid w:val="006243E7"/>
    <w:rsid w:val="00632AA3"/>
    <w:rsid w:val="006352D6"/>
    <w:rsid w:val="00636F20"/>
    <w:rsid w:val="0063793F"/>
    <w:rsid w:val="00641928"/>
    <w:rsid w:val="00641EBD"/>
    <w:rsid w:val="006526D7"/>
    <w:rsid w:val="00660DCE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3E8E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6361C"/>
    <w:rsid w:val="00780DC8"/>
    <w:rsid w:val="007A04BF"/>
    <w:rsid w:val="007A2E72"/>
    <w:rsid w:val="007B3E10"/>
    <w:rsid w:val="007C4659"/>
    <w:rsid w:val="007C52FF"/>
    <w:rsid w:val="007C58F3"/>
    <w:rsid w:val="007D6B40"/>
    <w:rsid w:val="007D72C6"/>
    <w:rsid w:val="007E013E"/>
    <w:rsid w:val="007E0912"/>
    <w:rsid w:val="007E13D9"/>
    <w:rsid w:val="007E1427"/>
    <w:rsid w:val="007E7447"/>
    <w:rsid w:val="007E7BE9"/>
    <w:rsid w:val="007F16A5"/>
    <w:rsid w:val="007F46E0"/>
    <w:rsid w:val="007F6857"/>
    <w:rsid w:val="008016AF"/>
    <w:rsid w:val="008016D1"/>
    <w:rsid w:val="00804216"/>
    <w:rsid w:val="008114EC"/>
    <w:rsid w:val="00825483"/>
    <w:rsid w:val="00854E55"/>
    <w:rsid w:val="00860F9F"/>
    <w:rsid w:val="00863764"/>
    <w:rsid w:val="008652D3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41B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0C9C"/>
    <w:rsid w:val="00923CE9"/>
    <w:rsid w:val="009247B1"/>
    <w:rsid w:val="009251CE"/>
    <w:rsid w:val="00925349"/>
    <w:rsid w:val="009261EC"/>
    <w:rsid w:val="00927809"/>
    <w:rsid w:val="009360BC"/>
    <w:rsid w:val="0094074C"/>
    <w:rsid w:val="00943C56"/>
    <w:rsid w:val="00943F29"/>
    <w:rsid w:val="00944C94"/>
    <w:rsid w:val="0094560A"/>
    <w:rsid w:val="00945EDF"/>
    <w:rsid w:val="009509CC"/>
    <w:rsid w:val="009568B3"/>
    <w:rsid w:val="00956E6A"/>
    <w:rsid w:val="00960D85"/>
    <w:rsid w:val="00963A4E"/>
    <w:rsid w:val="00963C03"/>
    <w:rsid w:val="009648A1"/>
    <w:rsid w:val="00967820"/>
    <w:rsid w:val="00972FF7"/>
    <w:rsid w:val="00975DB6"/>
    <w:rsid w:val="0098140B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664"/>
    <w:rsid w:val="00A05AE2"/>
    <w:rsid w:val="00A077E0"/>
    <w:rsid w:val="00A23FFD"/>
    <w:rsid w:val="00A373E6"/>
    <w:rsid w:val="00A41AB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53F8"/>
    <w:rsid w:val="00A80360"/>
    <w:rsid w:val="00A8562C"/>
    <w:rsid w:val="00A87252"/>
    <w:rsid w:val="00A94723"/>
    <w:rsid w:val="00A95306"/>
    <w:rsid w:val="00AA5731"/>
    <w:rsid w:val="00AB351E"/>
    <w:rsid w:val="00AB49CB"/>
    <w:rsid w:val="00AB5478"/>
    <w:rsid w:val="00AC09E2"/>
    <w:rsid w:val="00AC514D"/>
    <w:rsid w:val="00AD0876"/>
    <w:rsid w:val="00AD5B12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005F"/>
    <w:rsid w:val="00B402F5"/>
    <w:rsid w:val="00B437C9"/>
    <w:rsid w:val="00B44947"/>
    <w:rsid w:val="00B523A7"/>
    <w:rsid w:val="00B573AC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60EE"/>
    <w:rsid w:val="00BB0CFE"/>
    <w:rsid w:val="00BB70A4"/>
    <w:rsid w:val="00BC2E85"/>
    <w:rsid w:val="00BC6222"/>
    <w:rsid w:val="00BC6AFC"/>
    <w:rsid w:val="00BC7981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63E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67673"/>
    <w:rsid w:val="00C75942"/>
    <w:rsid w:val="00C84DA8"/>
    <w:rsid w:val="00C92CFD"/>
    <w:rsid w:val="00C95F4C"/>
    <w:rsid w:val="00C968C7"/>
    <w:rsid w:val="00CA1214"/>
    <w:rsid w:val="00CA1645"/>
    <w:rsid w:val="00CA3FFB"/>
    <w:rsid w:val="00CA78EE"/>
    <w:rsid w:val="00CB056C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3590"/>
    <w:rsid w:val="00D04D98"/>
    <w:rsid w:val="00D12D55"/>
    <w:rsid w:val="00D1302B"/>
    <w:rsid w:val="00D15F41"/>
    <w:rsid w:val="00D16374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47B14"/>
    <w:rsid w:val="00D506B5"/>
    <w:rsid w:val="00D54840"/>
    <w:rsid w:val="00D56348"/>
    <w:rsid w:val="00D616A0"/>
    <w:rsid w:val="00D65928"/>
    <w:rsid w:val="00D66B85"/>
    <w:rsid w:val="00D6716B"/>
    <w:rsid w:val="00D758B9"/>
    <w:rsid w:val="00D77E77"/>
    <w:rsid w:val="00D8479B"/>
    <w:rsid w:val="00D85D5A"/>
    <w:rsid w:val="00D879EE"/>
    <w:rsid w:val="00D92C11"/>
    <w:rsid w:val="00D9472A"/>
    <w:rsid w:val="00DA046F"/>
    <w:rsid w:val="00DA0CD3"/>
    <w:rsid w:val="00DA1443"/>
    <w:rsid w:val="00DA35ED"/>
    <w:rsid w:val="00DB02E1"/>
    <w:rsid w:val="00DB14AE"/>
    <w:rsid w:val="00DB5E9B"/>
    <w:rsid w:val="00DB63B3"/>
    <w:rsid w:val="00DC00DD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665D"/>
    <w:rsid w:val="00E47990"/>
    <w:rsid w:val="00E507D1"/>
    <w:rsid w:val="00E60C76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90B"/>
    <w:rsid w:val="00EC1F09"/>
    <w:rsid w:val="00EC2AB7"/>
    <w:rsid w:val="00EC45AD"/>
    <w:rsid w:val="00ED40D1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43E2"/>
    <w:rsid w:val="00F76239"/>
    <w:rsid w:val="00F76810"/>
    <w:rsid w:val="00F84677"/>
    <w:rsid w:val="00F87296"/>
    <w:rsid w:val="00F97796"/>
    <w:rsid w:val="00FA2D8A"/>
    <w:rsid w:val="00FA4189"/>
    <w:rsid w:val="00FB320A"/>
    <w:rsid w:val="00FB6B78"/>
    <w:rsid w:val="00FB7E32"/>
    <w:rsid w:val="00FD162A"/>
    <w:rsid w:val="00FD297C"/>
    <w:rsid w:val="00FD29D2"/>
    <w:rsid w:val="00FD32C2"/>
    <w:rsid w:val="00FE1742"/>
    <w:rsid w:val="00FF0089"/>
    <w:rsid w:val="00FF462A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D209F48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1AB6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67820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967820"/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914B3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3914B3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character" w:styleId="CommentReference">
    <w:name w:val="annotation reference"/>
    <w:basedOn w:val="DefaultParagraphFont"/>
    <w:semiHidden/>
    <w:unhideWhenUsed/>
    <w:rsid w:val="00660DC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60D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60DCE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0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0DCE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home.unicod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B17066-E3EC-4E99-849B-E10F4F5F86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B162F1-0A0F-49DF-A18D-0993B20DD3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CD9ECF-0E9A-4E0B-B2C3-AF7F8B2576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4</Pages>
  <Words>593</Words>
  <Characters>2849</Characters>
  <Application>Microsoft Office Word</Application>
  <DocSecurity>0</DocSecurity>
  <Lines>259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mike bloys</cp:lastModifiedBy>
  <cp:revision>28</cp:revision>
  <cp:lastPrinted>2014-08-28T11:34:00Z</cp:lastPrinted>
  <dcterms:created xsi:type="dcterms:W3CDTF">2016-04-18T12:55:00Z</dcterms:created>
  <dcterms:modified xsi:type="dcterms:W3CDTF">2021-07-26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